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940E4A" w14:textId="16400D05" w:rsidR="001321B2" w:rsidRPr="001321B2" w:rsidRDefault="001321B2" w:rsidP="001321B2">
      <w:pPr>
        <w:rPr>
          <w:rFonts w:asciiTheme="minorHAnsi" w:hAnsiTheme="minorHAnsi" w:cstheme="minorHAnsi"/>
          <w:b/>
          <w:sz w:val="32"/>
          <w:szCs w:val="28"/>
        </w:rPr>
      </w:pPr>
      <w:r w:rsidRPr="001321B2">
        <w:rPr>
          <w:rFonts w:asciiTheme="minorHAnsi" w:hAnsiTheme="minorHAnsi" w:cstheme="minorHAnsi"/>
          <w:b/>
          <w:sz w:val="32"/>
          <w:szCs w:val="28"/>
        </w:rPr>
        <w:t>CATECHETICAL CERTIFICATION PROGRAM PRE-APPROVAL FORM</w:t>
      </w:r>
    </w:p>
    <w:p w14:paraId="2CB42813" w14:textId="77777777" w:rsidR="005247B2" w:rsidRPr="005247B2" w:rsidRDefault="005247B2" w:rsidP="005247B2">
      <w:pPr>
        <w:spacing w:after="200" w:line="276" w:lineRule="auto"/>
        <w:rPr>
          <w:rFonts w:ascii="Calibri" w:eastAsia="Calibri" w:hAnsi="Calibri"/>
          <w:bCs/>
          <w:i/>
          <w:iCs/>
          <w:sz w:val="22"/>
          <w:szCs w:val="22"/>
          <w:lang w:eastAsia="en-US"/>
        </w:rPr>
      </w:pPr>
      <w:r w:rsidRPr="005247B2">
        <w:rPr>
          <w:rFonts w:ascii="Calibri" w:eastAsia="Calibri" w:hAnsi="Calibri"/>
          <w:bCs/>
          <w:i/>
          <w:iCs/>
          <w:sz w:val="22"/>
          <w:szCs w:val="22"/>
          <w:lang w:eastAsia="en-US"/>
        </w:rPr>
        <w:t>Must be submitted at least two weeks prior to the formation opportunity.</w:t>
      </w:r>
    </w:p>
    <w:p w14:paraId="167236C6" w14:textId="77777777" w:rsidR="005247B2" w:rsidRPr="005247B2" w:rsidRDefault="005247B2" w:rsidP="005247B2">
      <w:pPr>
        <w:spacing w:after="200" w:line="276" w:lineRule="auto"/>
        <w:rPr>
          <w:rFonts w:ascii="Calibri" w:eastAsia="Calibri" w:hAnsi="Calibri"/>
          <w:b/>
          <w:sz w:val="28"/>
          <w:szCs w:val="28"/>
          <w:lang w:eastAsia="en-US"/>
        </w:rPr>
      </w:pPr>
      <w:r w:rsidRPr="005247B2">
        <w:rPr>
          <w:rFonts w:ascii="Calibri" w:eastAsia="Calibri" w:hAnsi="Calibri"/>
          <w:b/>
          <w:sz w:val="28"/>
          <w:szCs w:val="28"/>
          <w:lang w:eastAsia="en-US"/>
        </w:rPr>
        <w:t>Proposal for (select one):</w:t>
      </w:r>
    </w:p>
    <w:p w14:paraId="36AC038D" w14:textId="77777777" w:rsidR="005247B2" w:rsidRPr="005247B2" w:rsidRDefault="005247B2" w:rsidP="005247B2">
      <w:pPr>
        <w:numPr>
          <w:ilvl w:val="0"/>
          <w:numId w:val="5"/>
        </w:numPr>
        <w:spacing w:after="200" w:line="276" w:lineRule="auto"/>
        <w:contextualSpacing/>
        <w:rPr>
          <w:rFonts w:ascii="Calibri" w:eastAsia="Calibri" w:hAnsi="Calibri"/>
          <w:sz w:val="28"/>
          <w:szCs w:val="28"/>
          <w:lang w:eastAsia="en-US"/>
        </w:rPr>
      </w:pPr>
      <w:r w:rsidRPr="005247B2">
        <w:rPr>
          <w:rFonts w:ascii="Calibri" w:eastAsia="Calibri" w:hAnsi="Calibri"/>
          <w:sz w:val="28"/>
          <w:szCs w:val="28"/>
          <w:lang w:eastAsia="en-US"/>
        </w:rPr>
        <w:t>Catechetical Professional Development</w:t>
      </w:r>
    </w:p>
    <w:p w14:paraId="001105DA" w14:textId="77777777" w:rsidR="005247B2" w:rsidRPr="005247B2" w:rsidRDefault="005247B2" w:rsidP="005247B2">
      <w:pPr>
        <w:numPr>
          <w:ilvl w:val="0"/>
          <w:numId w:val="5"/>
        </w:numPr>
        <w:spacing w:after="200" w:line="276" w:lineRule="auto"/>
        <w:contextualSpacing/>
        <w:rPr>
          <w:rFonts w:ascii="Calibri" w:eastAsia="Calibri" w:hAnsi="Calibri"/>
          <w:b/>
          <w:sz w:val="28"/>
          <w:szCs w:val="28"/>
          <w:lang w:eastAsia="en-US"/>
        </w:rPr>
      </w:pPr>
      <w:r w:rsidRPr="005247B2">
        <w:rPr>
          <w:rFonts w:ascii="Calibri" w:eastAsia="Calibri" w:hAnsi="Calibri"/>
          <w:sz w:val="28"/>
          <w:szCs w:val="28"/>
          <w:lang w:eastAsia="en-US"/>
        </w:rPr>
        <w:t>Retreat Day</w:t>
      </w:r>
    </w:p>
    <w:p w14:paraId="281A3691" w14:textId="77777777" w:rsidR="005247B2" w:rsidRPr="005247B2" w:rsidRDefault="005247B2" w:rsidP="005247B2">
      <w:pPr>
        <w:spacing w:after="200" w:line="276" w:lineRule="auto"/>
        <w:rPr>
          <w:rFonts w:ascii="Calibri" w:eastAsia="Calibri" w:hAnsi="Calibri"/>
          <w:b/>
          <w:sz w:val="28"/>
          <w:szCs w:val="28"/>
          <w:lang w:eastAsia="en-US"/>
        </w:rPr>
      </w:pPr>
      <w:r w:rsidRPr="005247B2">
        <w:rPr>
          <w:rFonts w:ascii="Calibri" w:eastAsia="Calibri" w:hAnsi="Calibri"/>
          <w:b/>
          <w:sz w:val="28"/>
          <w:szCs w:val="28"/>
          <w:lang w:eastAsia="en-US"/>
        </w:rPr>
        <w:t xml:space="preserve">School Name: </w:t>
      </w:r>
      <w:r w:rsidRPr="005247B2">
        <w:rPr>
          <w:rFonts w:ascii="Calibri" w:eastAsia="Calibri" w:hAnsi="Calibri"/>
          <w:szCs w:val="28"/>
          <w:lang w:eastAsia="en-US"/>
        </w:rPr>
        <w:t>_____________________________________</w:t>
      </w:r>
    </w:p>
    <w:p w14:paraId="10AC1F43" w14:textId="77777777" w:rsidR="005247B2" w:rsidRPr="005247B2" w:rsidRDefault="005247B2" w:rsidP="005247B2">
      <w:pPr>
        <w:spacing w:after="200" w:line="276" w:lineRule="auto"/>
        <w:rPr>
          <w:rFonts w:ascii="Calibri" w:eastAsia="Calibri" w:hAnsi="Calibri"/>
          <w:b/>
          <w:sz w:val="28"/>
          <w:szCs w:val="28"/>
          <w:lang w:eastAsia="en-US"/>
        </w:rPr>
      </w:pPr>
      <w:r w:rsidRPr="005247B2">
        <w:rPr>
          <w:rFonts w:ascii="Calibri" w:eastAsia="Calibri" w:hAnsi="Calibri"/>
          <w:b/>
          <w:sz w:val="28"/>
          <w:szCs w:val="28"/>
          <w:lang w:eastAsia="en-US"/>
        </w:rPr>
        <w:t>Resource Information</w:t>
      </w:r>
    </w:p>
    <w:p w14:paraId="36381280" w14:textId="77777777" w:rsidR="005247B2" w:rsidRPr="005247B2" w:rsidRDefault="005247B2" w:rsidP="005247B2">
      <w:pPr>
        <w:numPr>
          <w:ilvl w:val="0"/>
          <w:numId w:val="4"/>
        </w:numPr>
        <w:spacing w:after="200" w:line="276" w:lineRule="auto"/>
        <w:contextualSpacing/>
        <w:rPr>
          <w:rFonts w:ascii="Calibri" w:eastAsia="Calibri" w:hAnsi="Calibri"/>
          <w:sz w:val="28"/>
          <w:szCs w:val="28"/>
          <w:lang w:eastAsia="en-US"/>
        </w:rPr>
      </w:pPr>
      <w:r w:rsidRPr="005247B2">
        <w:rPr>
          <w:rFonts w:ascii="Calibri" w:eastAsia="Calibri" w:hAnsi="Calibri"/>
          <w:sz w:val="28"/>
          <w:szCs w:val="28"/>
          <w:lang w:eastAsia="en-US"/>
        </w:rPr>
        <w:t>Title:</w:t>
      </w:r>
    </w:p>
    <w:p w14:paraId="202A8514" w14:textId="77777777" w:rsidR="005247B2" w:rsidRPr="005247B2" w:rsidRDefault="005247B2" w:rsidP="005247B2">
      <w:pPr>
        <w:numPr>
          <w:ilvl w:val="0"/>
          <w:numId w:val="4"/>
        </w:numPr>
        <w:spacing w:after="200" w:line="276" w:lineRule="auto"/>
        <w:contextualSpacing/>
        <w:rPr>
          <w:rFonts w:ascii="Calibri" w:eastAsia="Calibri" w:hAnsi="Calibri"/>
          <w:sz w:val="28"/>
          <w:szCs w:val="28"/>
          <w:lang w:eastAsia="en-US"/>
        </w:rPr>
      </w:pPr>
      <w:r w:rsidRPr="005247B2">
        <w:rPr>
          <w:rFonts w:ascii="Calibri" w:eastAsia="Calibri" w:hAnsi="Calibri"/>
          <w:sz w:val="28"/>
          <w:szCs w:val="28"/>
          <w:lang w:eastAsia="en-US"/>
        </w:rPr>
        <w:t>Date/Time:</w:t>
      </w:r>
    </w:p>
    <w:p w14:paraId="1A401C2C" w14:textId="77777777" w:rsidR="005247B2" w:rsidRPr="005247B2" w:rsidRDefault="005247B2" w:rsidP="005247B2">
      <w:pPr>
        <w:numPr>
          <w:ilvl w:val="0"/>
          <w:numId w:val="4"/>
        </w:numPr>
        <w:spacing w:after="200" w:line="276" w:lineRule="auto"/>
        <w:contextualSpacing/>
        <w:rPr>
          <w:rFonts w:ascii="Calibri" w:eastAsia="Calibri" w:hAnsi="Calibri"/>
          <w:sz w:val="28"/>
          <w:szCs w:val="28"/>
          <w:lang w:eastAsia="en-US"/>
        </w:rPr>
      </w:pPr>
      <w:r w:rsidRPr="005247B2">
        <w:rPr>
          <w:rFonts w:ascii="Calibri" w:eastAsia="Calibri" w:hAnsi="Calibri"/>
          <w:sz w:val="28"/>
          <w:szCs w:val="28"/>
          <w:lang w:eastAsia="en-US"/>
        </w:rPr>
        <w:t>Description (brief, 3-4 sentences; attach extra pages as needed)</w:t>
      </w:r>
    </w:p>
    <w:p w14:paraId="28857789" w14:textId="77777777" w:rsidR="005247B2" w:rsidRPr="005247B2" w:rsidRDefault="005247B2" w:rsidP="005247B2">
      <w:pPr>
        <w:numPr>
          <w:ilvl w:val="1"/>
          <w:numId w:val="4"/>
        </w:numPr>
        <w:spacing w:after="200" w:line="276" w:lineRule="auto"/>
        <w:contextualSpacing/>
        <w:rPr>
          <w:rFonts w:ascii="Calibri" w:eastAsia="Calibri" w:hAnsi="Calibri"/>
          <w:szCs w:val="28"/>
          <w:lang w:eastAsia="en-US"/>
        </w:rPr>
      </w:pPr>
      <w:r w:rsidRPr="005247B2">
        <w:rPr>
          <w:rFonts w:ascii="Calibri" w:eastAsia="Calibri" w:hAnsi="Calibri"/>
          <w:szCs w:val="28"/>
          <w:lang w:eastAsia="en-US"/>
        </w:rPr>
        <w:t>Format, style, topics covered, etc.</w:t>
      </w:r>
    </w:p>
    <w:p w14:paraId="23479B69" w14:textId="77777777" w:rsidR="005247B2" w:rsidRPr="005247B2" w:rsidRDefault="005247B2" w:rsidP="005247B2">
      <w:pPr>
        <w:numPr>
          <w:ilvl w:val="1"/>
          <w:numId w:val="4"/>
        </w:numPr>
        <w:spacing w:after="200" w:line="276" w:lineRule="auto"/>
        <w:contextualSpacing/>
        <w:rPr>
          <w:rFonts w:ascii="Calibri" w:eastAsia="Calibri" w:hAnsi="Calibri"/>
          <w:b/>
          <w:szCs w:val="28"/>
          <w:lang w:eastAsia="en-US"/>
        </w:rPr>
      </w:pPr>
      <w:r w:rsidRPr="005247B2">
        <w:rPr>
          <w:rFonts w:ascii="Calibri" w:eastAsia="Calibri" w:hAnsi="Calibri"/>
          <w:b/>
          <w:szCs w:val="28"/>
          <w:lang w:eastAsia="en-US"/>
        </w:rPr>
        <w:t>Please attach a proposed agenda and/or outline with this form</w:t>
      </w:r>
    </w:p>
    <w:p w14:paraId="0D21E06B" w14:textId="77777777" w:rsidR="005247B2" w:rsidRPr="005247B2" w:rsidRDefault="005247B2" w:rsidP="005247B2">
      <w:pPr>
        <w:spacing w:after="200" w:line="276" w:lineRule="auto"/>
        <w:rPr>
          <w:rFonts w:ascii="Calibri" w:eastAsia="Calibri" w:hAnsi="Calibri"/>
          <w:sz w:val="28"/>
          <w:szCs w:val="28"/>
          <w:lang w:eastAsia="en-US"/>
        </w:rPr>
      </w:pPr>
    </w:p>
    <w:p w14:paraId="67AB111B" w14:textId="77777777" w:rsidR="005247B2" w:rsidRPr="005247B2" w:rsidRDefault="005247B2" w:rsidP="005247B2">
      <w:pPr>
        <w:spacing w:line="276" w:lineRule="auto"/>
        <w:rPr>
          <w:rFonts w:ascii="Calibri" w:eastAsia="Calibri" w:hAnsi="Calibri"/>
          <w:sz w:val="28"/>
          <w:szCs w:val="28"/>
          <w:lang w:eastAsia="en-US"/>
        </w:rPr>
      </w:pPr>
    </w:p>
    <w:p w14:paraId="28BC2768" w14:textId="77777777" w:rsidR="005247B2" w:rsidRPr="005247B2" w:rsidRDefault="005247B2" w:rsidP="005247B2">
      <w:pPr>
        <w:numPr>
          <w:ilvl w:val="0"/>
          <w:numId w:val="4"/>
        </w:numPr>
        <w:spacing w:after="200" w:line="276" w:lineRule="auto"/>
        <w:contextualSpacing/>
        <w:rPr>
          <w:rFonts w:ascii="Calibri" w:eastAsia="Calibri" w:hAnsi="Calibri"/>
          <w:sz w:val="28"/>
          <w:szCs w:val="28"/>
          <w:lang w:eastAsia="en-US"/>
        </w:rPr>
      </w:pPr>
      <w:r w:rsidRPr="005247B2">
        <w:rPr>
          <w:rFonts w:ascii="Calibri" w:eastAsia="Calibri" w:hAnsi="Calibri"/>
          <w:sz w:val="28"/>
          <w:szCs w:val="28"/>
          <w:lang w:eastAsia="en-US"/>
        </w:rPr>
        <w:t>Purpose(s) for selecting this resource (attach extra pages as needed):</w:t>
      </w:r>
    </w:p>
    <w:p w14:paraId="55407827" w14:textId="77777777" w:rsidR="005247B2" w:rsidRPr="005247B2" w:rsidRDefault="005247B2" w:rsidP="005247B2">
      <w:pPr>
        <w:numPr>
          <w:ilvl w:val="1"/>
          <w:numId w:val="4"/>
        </w:numPr>
        <w:spacing w:after="200" w:line="276" w:lineRule="auto"/>
        <w:contextualSpacing/>
        <w:rPr>
          <w:rFonts w:ascii="Calibri" w:eastAsia="Calibri" w:hAnsi="Calibri"/>
          <w:szCs w:val="28"/>
          <w:lang w:eastAsia="en-US"/>
        </w:rPr>
      </w:pPr>
      <w:r w:rsidRPr="005247B2">
        <w:rPr>
          <w:rFonts w:ascii="Calibri" w:eastAsia="Calibri" w:hAnsi="Calibri"/>
          <w:szCs w:val="28"/>
          <w:lang w:eastAsia="en-US"/>
        </w:rPr>
        <w:t>What does this topic mean for your school community?  How will it be used to assist in faith formation?</w:t>
      </w:r>
    </w:p>
    <w:p w14:paraId="254E52ED" w14:textId="77777777" w:rsidR="005247B2" w:rsidRPr="005247B2" w:rsidRDefault="005247B2" w:rsidP="005247B2">
      <w:pPr>
        <w:spacing w:after="200" w:line="276" w:lineRule="auto"/>
        <w:jc w:val="center"/>
        <w:rPr>
          <w:rFonts w:ascii="Calibri" w:eastAsia="Calibri" w:hAnsi="Calibri"/>
          <w:lang w:eastAsia="en-US"/>
        </w:rPr>
      </w:pPr>
    </w:p>
    <w:p w14:paraId="48D01102" w14:textId="77777777" w:rsidR="005247B2" w:rsidRPr="005247B2" w:rsidRDefault="005247B2" w:rsidP="005247B2">
      <w:pPr>
        <w:spacing w:line="276" w:lineRule="auto"/>
        <w:jc w:val="center"/>
        <w:rPr>
          <w:rFonts w:ascii="Calibri" w:eastAsia="Calibri" w:hAnsi="Calibri"/>
          <w:lang w:eastAsia="en-US"/>
        </w:rPr>
      </w:pPr>
    </w:p>
    <w:p w14:paraId="71295B6E" w14:textId="77777777" w:rsidR="005247B2" w:rsidRPr="005247B2" w:rsidRDefault="00061BEE" w:rsidP="005247B2">
      <w:pPr>
        <w:spacing w:after="200"/>
        <w:rPr>
          <w:rFonts w:ascii="Calibri" w:eastAsia="Calibri" w:hAnsi="Calibri"/>
          <w:szCs w:val="28"/>
          <w:lang w:eastAsia="en-US"/>
        </w:rPr>
      </w:pPr>
      <w:r>
        <w:rPr>
          <w:rFonts w:ascii="Calibri" w:eastAsia="Calibri" w:hAnsi="Calibri"/>
          <w:szCs w:val="28"/>
          <w:lang w:eastAsia="en-US"/>
        </w:rPr>
        <w:pict w14:anchorId="3B905FB3">
          <v:rect id="_x0000_i1025" style="width:0;height:1.5pt" o:hralign="center" o:hrstd="t" o:hr="t" fillcolor="#a0a0a0" stroked="f"/>
        </w:pict>
      </w:r>
    </w:p>
    <w:p w14:paraId="5AA585C4" w14:textId="77777777" w:rsidR="005247B2" w:rsidRPr="005247B2" w:rsidRDefault="005247B2" w:rsidP="005247B2">
      <w:pPr>
        <w:spacing w:line="276" w:lineRule="auto"/>
        <w:rPr>
          <w:rFonts w:ascii="Calibri" w:eastAsia="Calibri" w:hAnsi="Calibri"/>
          <w:sz w:val="22"/>
          <w:szCs w:val="28"/>
          <w:lang w:eastAsia="en-US"/>
        </w:rPr>
      </w:pPr>
      <w:r w:rsidRPr="005247B2">
        <w:rPr>
          <w:rFonts w:ascii="Calibri" w:eastAsia="Calibri" w:hAnsi="Calibri"/>
          <w:sz w:val="22"/>
          <w:szCs w:val="28"/>
          <w:lang w:eastAsia="en-US"/>
        </w:rPr>
        <w:t>Date Submitted: __________________________</w:t>
      </w:r>
    </w:p>
    <w:p w14:paraId="1B09A552" w14:textId="77777777" w:rsidR="005247B2" w:rsidRPr="005247B2" w:rsidRDefault="005247B2" w:rsidP="005247B2">
      <w:pPr>
        <w:spacing w:line="276" w:lineRule="auto"/>
        <w:rPr>
          <w:rFonts w:ascii="Calibri" w:eastAsia="Calibri" w:hAnsi="Calibri"/>
          <w:sz w:val="22"/>
          <w:szCs w:val="28"/>
          <w:lang w:eastAsia="en-US"/>
        </w:rPr>
      </w:pPr>
      <w:r w:rsidRPr="005247B2">
        <w:rPr>
          <w:rFonts w:ascii="Calibri" w:eastAsia="Calibri" w:hAnsi="Calibri"/>
          <w:sz w:val="22"/>
          <w:szCs w:val="28"/>
          <w:lang w:eastAsia="en-US"/>
        </w:rPr>
        <w:t>Name of Person Submitting Proposal: __________________________</w:t>
      </w:r>
    </w:p>
    <w:p w14:paraId="5C17EA98" w14:textId="77777777" w:rsidR="005247B2" w:rsidRPr="005247B2" w:rsidRDefault="005247B2" w:rsidP="005247B2">
      <w:pPr>
        <w:spacing w:line="276" w:lineRule="auto"/>
        <w:rPr>
          <w:rFonts w:ascii="Calibri" w:eastAsia="Calibri" w:hAnsi="Calibri"/>
          <w:sz w:val="22"/>
          <w:szCs w:val="28"/>
          <w:lang w:eastAsia="en-US"/>
        </w:rPr>
      </w:pPr>
      <w:r w:rsidRPr="005247B2">
        <w:rPr>
          <w:rFonts w:ascii="Calibri" w:eastAsia="Calibri" w:hAnsi="Calibri"/>
          <w:sz w:val="22"/>
          <w:szCs w:val="28"/>
          <w:lang w:eastAsia="en-US"/>
        </w:rPr>
        <w:t>Position: __________________________</w:t>
      </w:r>
    </w:p>
    <w:p w14:paraId="1C8F9EB7" w14:textId="77777777" w:rsidR="005247B2" w:rsidRPr="005247B2" w:rsidRDefault="005247B2" w:rsidP="005247B2">
      <w:pPr>
        <w:tabs>
          <w:tab w:val="left" w:pos="1695"/>
        </w:tabs>
        <w:spacing w:line="276" w:lineRule="auto"/>
        <w:rPr>
          <w:rFonts w:ascii="Calibri" w:eastAsia="Calibri" w:hAnsi="Calibri"/>
          <w:sz w:val="22"/>
          <w:szCs w:val="28"/>
          <w:lang w:eastAsia="en-US"/>
        </w:rPr>
      </w:pPr>
      <w:r w:rsidRPr="005247B2">
        <w:rPr>
          <w:rFonts w:ascii="Calibri" w:eastAsia="Calibri" w:hAnsi="Calibri"/>
          <w:sz w:val="22"/>
          <w:szCs w:val="28"/>
          <w:lang w:eastAsia="en-US"/>
        </w:rPr>
        <w:t>Email: __________________________</w:t>
      </w:r>
      <w:r w:rsidRPr="005247B2">
        <w:rPr>
          <w:rFonts w:ascii="Calibri" w:eastAsia="Calibri" w:hAnsi="Calibri"/>
          <w:sz w:val="22"/>
          <w:szCs w:val="28"/>
          <w:lang w:eastAsia="en-US"/>
        </w:rPr>
        <w:tab/>
      </w:r>
    </w:p>
    <w:p w14:paraId="4CC88F9F" w14:textId="77777777" w:rsidR="005247B2" w:rsidRPr="005247B2" w:rsidRDefault="005247B2" w:rsidP="005247B2">
      <w:pPr>
        <w:spacing w:line="276" w:lineRule="auto"/>
        <w:rPr>
          <w:rFonts w:ascii="Calibri" w:eastAsia="Calibri" w:hAnsi="Calibri"/>
          <w:sz w:val="22"/>
          <w:szCs w:val="28"/>
          <w:lang w:eastAsia="en-US"/>
        </w:rPr>
      </w:pPr>
      <w:r w:rsidRPr="005247B2">
        <w:rPr>
          <w:rFonts w:ascii="Calibri" w:eastAsia="Calibri" w:hAnsi="Calibri"/>
          <w:sz w:val="22"/>
          <w:szCs w:val="28"/>
          <w:lang w:eastAsia="en-US"/>
        </w:rPr>
        <w:t>Principal Approval: __________________________</w:t>
      </w:r>
    </w:p>
    <w:p w14:paraId="453AA8FE" w14:textId="77777777" w:rsidR="005247B2" w:rsidRPr="005247B2" w:rsidRDefault="005247B2" w:rsidP="005247B2">
      <w:pPr>
        <w:spacing w:line="276" w:lineRule="auto"/>
        <w:rPr>
          <w:rFonts w:ascii="Calibri" w:eastAsia="Calibri" w:hAnsi="Calibri"/>
          <w:sz w:val="22"/>
          <w:szCs w:val="28"/>
          <w:lang w:eastAsia="en-US"/>
        </w:rPr>
      </w:pPr>
      <w:r w:rsidRPr="005247B2">
        <w:rPr>
          <w:rFonts w:ascii="Calibri" w:eastAsia="Calibri" w:hAnsi="Calibri"/>
          <w:sz w:val="22"/>
          <w:szCs w:val="28"/>
          <w:lang w:eastAsia="en-US"/>
        </w:rPr>
        <w:t>CSO Approval: __________________________</w:t>
      </w:r>
    </w:p>
    <w:p w14:paraId="7671F721" w14:textId="77777777" w:rsidR="005247B2" w:rsidRPr="005247B2" w:rsidRDefault="005247B2" w:rsidP="005247B2">
      <w:pPr>
        <w:spacing w:line="276" w:lineRule="auto"/>
        <w:rPr>
          <w:rFonts w:ascii="Calibri" w:eastAsia="Calibri" w:hAnsi="Calibri"/>
          <w:sz w:val="22"/>
          <w:szCs w:val="28"/>
          <w:lang w:eastAsia="en-US"/>
        </w:rPr>
      </w:pPr>
      <w:r w:rsidRPr="005247B2">
        <w:rPr>
          <w:rFonts w:ascii="Calibri" w:eastAsia="Calibri" w:hAnsi="Calibri"/>
          <w:sz w:val="22"/>
          <w:szCs w:val="28"/>
          <w:lang w:eastAsia="en-US"/>
        </w:rPr>
        <w:t>Date Approved: __________________________</w:t>
      </w:r>
    </w:p>
    <w:p w14:paraId="07378AAA" w14:textId="41F508EA" w:rsidR="0049791C" w:rsidRPr="001321B2" w:rsidRDefault="0049791C" w:rsidP="00287A9A">
      <w:pPr>
        <w:rPr>
          <w:rFonts w:asciiTheme="minorHAnsi" w:hAnsiTheme="minorHAnsi" w:cstheme="minorHAnsi"/>
          <w:sz w:val="28"/>
        </w:rPr>
      </w:pPr>
    </w:p>
    <w:sectPr w:rsidR="0049791C" w:rsidRPr="001321B2" w:rsidSect="001321B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360" w:footer="720" w:gutter="0"/>
      <w:pgBorders w:offsetFrom="page">
        <w:top w:val="triple" w:sz="6" w:space="24" w:color="auto"/>
        <w:left w:val="triple" w:sz="6" w:space="24" w:color="auto"/>
        <w:bottom w:val="triple" w:sz="6" w:space="24" w:color="auto"/>
        <w:right w:val="triple" w:sz="6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97A1D7" w14:textId="77777777" w:rsidR="00061BEE" w:rsidRDefault="00061BEE" w:rsidP="00525C36">
      <w:r>
        <w:separator/>
      </w:r>
    </w:p>
  </w:endnote>
  <w:endnote w:type="continuationSeparator" w:id="0">
    <w:p w14:paraId="76D35BB1" w14:textId="77777777" w:rsidR="00061BEE" w:rsidRDefault="00061BEE" w:rsidP="00525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roon">
    <w:altName w:val="Calibri"/>
    <w:charset w:val="00"/>
    <w:family w:val="auto"/>
    <w:pitch w:val="variable"/>
    <w:sig w:usb0="00000003" w:usb1="00000000" w:usb2="00000000" w:usb3="00000000" w:csb0="00000001" w:csb1="00000000"/>
  </w:font>
  <w:font w:name="Apple Chancery">
    <w:charset w:val="00"/>
    <w:family w:val="auto"/>
    <w:pitch w:val="variable"/>
    <w:sig w:usb0="80000067" w:usb1="00000003" w:usb2="00000000" w:usb3="00000000" w:csb0="000001F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292B3" w14:textId="77777777" w:rsidR="005247B2" w:rsidRDefault="005247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72E49A" w14:textId="77777777" w:rsidR="005247B2" w:rsidRDefault="005247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E31DD" w14:textId="3431D8C2" w:rsidR="004D0BA4" w:rsidRDefault="004D0BA4" w:rsidP="004D0BA4">
    <w:pPr>
      <w:pStyle w:val="Footer"/>
      <w:jc w:val="right"/>
    </w:pPr>
    <w:r>
      <w:t>Updated June 202</w:t>
    </w:r>
    <w:r w:rsidR="005247B2">
      <w:t>6</w:t>
    </w:r>
  </w:p>
  <w:p w14:paraId="7700FE97" w14:textId="76AE5E3C" w:rsidR="00525C36" w:rsidRDefault="00525C36" w:rsidP="00525C3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BE97BD" w14:textId="77777777" w:rsidR="00061BEE" w:rsidRDefault="00061BEE" w:rsidP="00525C36">
      <w:r>
        <w:separator/>
      </w:r>
    </w:p>
  </w:footnote>
  <w:footnote w:type="continuationSeparator" w:id="0">
    <w:p w14:paraId="4B3BB385" w14:textId="77777777" w:rsidR="00061BEE" w:rsidRDefault="00061BEE" w:rsidP="00525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6979F8" w14:textId="77777777" w:rsidR="005247B2" w:rsidRDefault="005247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8E1CF" w14:textId="77777777" w:rsidR="005247B2" w:rsidRDefault="005247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392FB" w14:textId="5F170B36" w:rsidR="00525C36" w:rsidRDefault="001321B2">
    <w:pPr>
      <w:pStyle w:val="Header"/>
    </w:pPr>
    <w:r>
      <w:rPr>
        <w:rFonts w:ascii="Deroon" w:hAnsi="Deroon" w:cs="Apple Chancery"/>
        <w:noProof/>
        <w:lang w:eastAsia="en-US"/>
      </w:rPr>
      <w:drawing>
        <wp:anchor distT="0" distB="0" distL="114300" distR="114300" simplePos="0" relativeHeight="251660288" behindDoc="0" locked="0" layoutInCell="1" allowOverlap="1" wp14:anchorId="152438F5" wp14:editId="1B2E8FA6">
          <wp:simplePos x="0" y="0"/>
          <wp:positionH relativeFrom="page">
            <wp:posOffset>3429000</wp:posOffset>
          </wp:positionH>
          <wp:positionV relativeFrom="page">
            <wp:posOffset>391795</wp:posOffset>
          </wp:positionV>
          <wp:extent cx="914400" cy="1252220"/>
          <wp:effectExtent l="0" t="0" r="0" b="5080"/>
          <wp:wrapNone/>
          <wp:docPr id="5" name="Picture 5" descr="../Dropbox/CDOW/Coats%20of%20Arms/Diocesan%20COA/CDOW%20COA%204color%20300%20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ropbox/CDOW/Coats%20of%20Arms/Diocesan%20COA/CDOW%20COA%204color%20300%20dpi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1252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1A9B06" w14:textId="0AB1B91C" w:rsidR="00525C36" w:rsidRDefault="00525C36">
    <w:pPr>
      <w:pStyle w:val="Header"/>
      <w:rPr>
        <w:sz w:val="10"/>
        <w:szCs w:val="10"/>
      </w:rPr>
    </w:pPr>
  </w:p>
  <w:p w14:paraId="4CB8D8E2" w14:textId="2CAEFF48" w:rsidR="00597006" w:rsidRDefault="001321B2">
    <w:pPr>
      <w:pStyle w:val="Header"/>
      <w:rPr>
        <w:sz w:val="10"/>
        <w:szCs w:val="10"/>
      </w:rPr>
    </w:pPr>
    <w:r>
      <w:rPr>
        <w:noProof/>
        <w:lang w:eastAsia="en-US"/>
      </w:rPr>
      <w:drawing>
        <wp:anchor distT="0" distB="0" distL="114300" distR="114300" simplePos="0" relativeHeight="251661312" behindDoc="1" locked="0" layoutInCell="1" allowOverlap="1" wp14:anchorId="1850E270" wp14:editId="28618404">
          <wp:simplePos x="0" y="0"/>
          <wp:positionH relativeFrom="page">
            <wp:posOffset>457200</wp:posOffset>
          </wp:positionH>
          <wp:positionV relativeFrom="page">
            <wp:posOffset>619125</wp:posOffset>
          </wp:positionV>
          <wp:extent cx="6848475" cy="977900"/>
          <wp:effectExtent l="0" t="0" r="952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reen Shot 2017-08-14 at 3.21.03 PM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8475" cy="977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652FDD" w14:textId="61A90844" w:rsidR="00597006" w:rsidRDefault="00597006">
    <w:pPr>
      <w:pStyle w:val="Header"/>
      <w:rPr>
        <w:sz w:val="10"/>
        <w:szCs w:val="10"/>
      </w:rPr>
    </w:pPr>
  </w:p>
  <w:p w14:paraId="46EA225A" w14:textId="728C12EC" w:rsidR="00597006" w:rsidRDefault="00597006">
    <w:pPr>
      <w:pStyle w:val="Header"/>
      <w:rPr>
        <w:sz w:val="10"/>
        <w:szCs w:val="10"/>
      </w:rPr>
    </w:pPr>
  </w:p>
  <w:p w14:paraId="1F34B435" w14:textId="0EDF0C79" w:rsidR="00597006" w:rsidRDefault="00597006">
    <w:pPr>
      <w:pStyle w:val="Header"/>
      <w:rPr>
        <w:sz w:val="10"/>
        <w:szCs w:val="10"/>
      </w:rPr>
    </w:pPr>
  </w:p>
  <w:p w14:paraId="43F2231B" w14:textId="77777777" w:rsidR="00597006" w:rsidRDefault="00597006">
    <w:pPr>
      <w:pStyle w:val="Header"/>
      <w:rPr>
        <w:sz w:val="10"/>
        <w:szCs w:val="10"/>
      </w:rPr>
    </w:pPr>
  </w:p>
  <w:p w14:paraId="3B399215" w14:textId="77777777" w:rsidR="00597006" w:rsidRDefault="00597006">
    <w:pPr>
      <w:pStyle w:val="Header"/>
      <w:rPr>
        <w:sz w:val="10"/>
        <w:szCs w:val="10"/>
      </w:rPr>
    </w:pPr>
  </w:p>
  <w:p w14:paraId="2AA61037" w14:textId="77777777" w:rsidR="00597006" w:rsidRDefault="00597006">
    <w:pPr>
      <w:pStyle w:val="Header"/>
      <w:rPr>
        <w:sz w:val="10"/>
        <w:szCs w:val="10"/>
      </w:rPr>
    </w:pPr>
  </w:p>
  <w:p w14:paraId="3FC8C6A0" w14:textId="77777777" w:rsidR="00597006" w:rsidRDefault="00597006">
    <w:pPr>
      <w:pStyle w:val="Header"/>
      <w:rPr>
        <w:sz w:val="10"/>
        <w:szCs w:val="10"/>
      </w:rPr>
    </w:pPr>
  </w:p>
  <w:p w14:paraId="1478CE41" w14:textId="77777777" w:rsidR="00597006" w:rsidRDefault="00597006">
    <w:pPr>
      <w:pStyle w:val="Header"/>
      <w:rPr>
        <w:sz w:val="10"/>
        <w:szCs w:val="10"/>
      </w:rPr>
    </w:pPr>
  </w:p>
  <w:p w14:paraId="798D5D31" w14:textId="77777777" w:rsidR="00597006" w:rsidRDefault="00597006">
    <w:pPr>
      <w:pStyle w:val="Header"/>
      <w:rPr>
        <w:sz w:val="10"/>
        <w:szCs w:val="10"/>
      </w:rPr>
    </w:pPr>
  </w:p>
  <w:p w14:paraId="3F3D08E0" w14:textId="77777777" w:rsidR="00597006" w:rsidRDefault="00597006">
    <w:pPr>
      <w:pStyle w:val="Header"/>
      <w:rPr>
        <w:sz w:val="10"/>
        <w:szCs w:val="10"/>
      </w:rPr>
    </w:pPr>
  </w:p>
  <w:p w14:paraId="238A5EC1" w14:textId="77777777" w:rsidR="00597006" w:rsidRPr="00597006" w:rsidRDefault="00597006">
    <w:pPr>
      <w:pStyle w:val="Header"/>
      <w:rPr>
        <w:sz w:val="4"/>
        <w:szCs w:val="4"/>
      </w:rPr>
    </w:pPr>
  </w:p>
  <w:p w14:paraId="1FBA0821" w14:textId="77777777" w:rsidR="00525C36" w:rsidRDefault="00525C36">
    <w:pPr>
      <w:pStyle w:val="Header"/>
      <w:rPr>
        <w:sz w:val="10"/>
        <w:szCs w:val="10"/>
      </w:rPr>
    </w:pPr>
  </w:p>
  <w:p w14:paraId="3ED69063" w14:textId="77777777" w:rsidR="00525C36" w:rsidRDefault="00525C36">
    <w:pPr>
      <w:pStyle w:val="Header"/>
      <w:rPr>
        <w:sz w:val="10"/>
        <w:szCs w:val="10"/>
      </w:rPr>
    </w:pPr>
  </w:p>
  <w:p w14:paraId="486DFADC" w14:textId="77777777" w:rsidR="00525C36" w:rsidRDefault="00525C36">
    <w:pPr>
      <w:pStyle w:val="Header"/>
      <w:rPr>
        <w:sz w:val="10"/>
        <w:szCs w:val="10"/>
      </w:rPr>
    </w:pPr>
  </w:p>
  <w:p w14:paraId="3E3D9C0B" w14:textId="77777777" w:rsidR="00525C36" w:rsidRDefault="00525C36">
    <w:pPr>
      <w:pStyle w:val="Header"/>
      <w:rPr>
        <w:sz w:val="10"/>
        <w:szCs w:val="10"/>
      </w:rPr>
    </w:pPr>
  </w:p>
  <w:p w14:paraId="536B94A0" w14:textId="77777777" w:rsidR="00525C36" w:rsidRDefault="00525C36">
    <w:pPr>
      <w:pStyle w:val="Header"/>
      <w:rPr>
        <w:sz w:val="10"/>
        <w:szCs w:val="10"/>
      </w:rPr>
    </w:pPr>
  </w:p>
  <w:p w14:paraId="6131A1B4" w14:textId="129F8699" w:rsidR="00525C36" w:rsidRDefault="00525C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F45D3B"/>
    <w:multiLevelType w:val="hybridMultilevel"/>
    <w:tmpl w:val="A89842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71C49"/>
    <w:multiLevelType w:val="hybridMultilevel"/>
    <w:tmpl w:val="A70CFD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2E7981"/>
    <w:multiLevelType w:val="hybridMultilevel"/>
    <w:tmpl w:val="DBD07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381477"/>
    <w:multiLevelType w:val="hybridMultilevel"/>
    <w:tmpl w:val="1EECBE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D15E6E"/>
    <w:multiLevelType w:val="hybridMultilevel"/>
    <w:tmpl w:val="DE70031E"/>
    <w:lvl w:ilvl="0" w:tplc="851E2E0C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0146947">
    <w:abstractNumId w:val="2"/>
  </w:num>
  <w:num w:numId="2" w16cid:durableId="1169710505">
    <w:abstractNumId w:val="0"/>
  </w:num>
  <w:num w:numId="3" w16cid:durableId="1376199454">
    <w:abstractNumId w:val="1"/>
  </w:num>
  <w:num w:numId="4" w16cid:durableId="1416172194">
    <w:abstractNumId w:val="3"/>
  </w:num>
  <w:num w:numId="5" w16cid:durableId="11078515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DW1MLMwMzY3NTRT0lEKTi0uzszPAykwrQUAU4XVqiwAAAA="/>
  </w:docVars>
  <w:rsids>
    <w:rsidRoot w:val="00525C36"/>
    <w:rsid w:val="00061BEE"/>
    <w:rsid w:val="00073675"/>
    <w:rsid w:val="001321B2"/>
    <w:rsid w:val="0017367A"/>
    <w:rsid w:val="001B7401"/>
    <w:rsid w:val="002061A9"/>
    <w:rsid w:val="002246AA"/>
    <w:rsid w:val="0024217D"/>
    <w:rsid w:val="00276C24"/>
    <w:rsid w:val="00287A9A"/>
    <w:rsid w:val="0029382F"/>
    <w:rsid w:val="002B344A"/>
    <w:rsid w:val="002D7B85"/>
    <w:rsid w:val="002E30E6"/>
    <w:rsid w:val="00314384"/>
    <w:rsid w:val="00314A99"/>
    <w:rsid w:val="00385AC3"/>
    <w:rsid w:val="00393989"/>
    <w:rsid w:val="003A2A71"/>
    <w:rsid w:val="003B6E50"/>
    <w:rsid w:val="003F0DBF"/>
    <w:rsid w:val="003F5F5A"/>
    <w:rsid w:val="004420D3"/>
    <w:rsid w:val="00451A81"/>
    <w:rsid w:val="0049791C"/>
    <w:rsid w:val="004D0BA4"/>
    <w:rsid w:val="005247B2"/>
    <w:rsid w:val="00525C36"/>
    <w:rsid w:val="0059348C"/>
    <w:rsid w:val="00597006"/>
    <w:rsid w:val="005B6A71"/>
    <w:rsid w:val="00604B91"/>
    <w:rsid w:val="006137DB"/>
    <w:rsid w:val="006276F1"/>
    <w:rsid w:val="00647310"/>
    <w:rsid w:val="00654A57"/>
    <w:rsid w:val="00660CD4"/>
    <w:rsid w:val="006F0BD8"/>
    <w:rsid w:val="00727D3C"/>
    <w:rsid w:val="007B1AE9"/>
    <w:rsid w:val="007B5A91"/>
    <w:rsid w:val="007D69F4"/>
    <w:rsid w:val="008201AC"/>
    <w:rsid w:val="00844943"/>
    <w:rsid w:val="00871873"/>
    <w:rsid w:val="008C7432"/>
    <w:rsid w:val="00925B9F"/>
    <w:rsid w:val="0096411D"/>
    <w:rsid w:val="009C0C8F"/>
    <w:rsid w:val="009C719B"/>
    <w:rsid w:val="00A21EE5"/>
    <w:rsid w:val="00A437AE"/>
    <w:rsid w:val="00A742A3"/>
    <w:rsid w:val="00A93A96"/>
    <w:rsid w:val="00A97015"/>
    <w:rsid w:val="00AE2256"/>
    <w:rsid w:val="00AE5243"/>
    <w:rsid w:val="00B1703B"/>
    <w:rsid w:val="00B51560"/>
    <w:rsid w:val="00B62FEE"/>
    <w:rsid w:val="00B734A3"/>
    <w:rsid w:val="00C2207C"/>
    <w:rsid w:val="00C45D37"/>
    <w:rsid w:val="00C9566F"/>
    <w:rsid w:val="00CB63B3"/>
    <w:rsid w:val="00D03F11"/>
    <w:rsid w:val="00D2118B"/>
    <w:rsid w:val="00D51D48"/>
    <w:rsid w:val="00D8516C"/>
    <w:rsid w:val="00DB311F"/>
    <w:rsid w:val="00DB4592"/>
    <w:rsid w:val="00E71DCF"/>
    <w:rsid w:val="00EF1462"/>
    <w:rsid w:val="00F219A3"/>
    <w:rsid w:val="00F250F0"/>
    <w:rsid w:val="00FE2004"/>
    <w:rsid w:val="00FE6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7463F7"/>
  <w15:docId w15:val="{79EF9BF1-FFE4-4C30-AA27-30387F889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50F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604B91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525C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C36"/>
  </w:style>
  <w:style w:type="paragraph" w:styleId="Footer">
    <w:name w:val="footer"/>
    <w:basedOn w:val="Normal"/>
    <w:link w:val="FooterChar"/>
    <w:uiPriority w:val="99"/>
    <w:unhideWhenUsed/>
    <w:rsid w:val="00525C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5C36"/>
  </w:style>
  <w:style w:type="paragraph" w:styleId="BalloonText">
    <w:name w:val="Balloon Text"/>
    <w:basedOn w:val="Normal"/>
    <w:link w:val="BalloonTextChar"/>
    <w:uiPriority w:val="99"/>
    <w:semiHidden/>
    <w:unhideWhenUsed/>
    <w:rsid w:val="006276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6F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B7401"/>
    <w:rPr>
      <w:rFonts w:eastAsia="Times New Roman"/>
      <w:lang w:eastAsia="en-US"/>
    </w:rPr>
  </w:style>
  <w:style w:type="paragraph" w:styleId="ListParagraph">
    <w:name w:val="List Paragraph"/>
    <w:basedOn w:val="Normal"/>
    <w:uiPriority w:val="34"/>
    <w:qFormat/>
    <w:rsid w:val="00D2118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D211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118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50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17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McQuaide</dc:creator>
  <cp:lastModifiedBy>Carol Ripken</cp:lastModifiedBy>
  <cp:revision>2</cp:revision>
  <cp:lastPrinted>2019-10-07T15:49:00Z</cp:lastPrinted>
  <dcterms:created xsi:type="dcterms:W3CDTF">2026-06-29T20:33:00Z</dcterms:created>
  <dcterms:modified xsi:type="dcterms:W3CDTF">2026-06-29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484cbc-7e4f-4bc5-805e-0ac22c4b55b6</vt:lpwstr>
  </property>
</Properties>
</file>